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2AD19F0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w:t>
      </w:r>
      <w:r w:rsidR="00EF35A9">
        <w:rPr>
          <w:sz w:val="24"/>
          <w:szCs w:val="24"/>
          <w:lang w:val="en-GB"/>
        </w:rPr>
        <w:t>ssissipp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1A12EA0B" w:rsidR="000A4A9B" w:rsidRDefault="000A4A9B" w:rsidP="00EF35A9">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w:t>
      </w:r>
      <w:r w:rsidR="00EF35A9">
        <w:rPr>
          <w:sz w:val="22"/>
          <w:szCs w:val="22"/>
          <w:lang w:val="en-GB"/>
        </w:rPr>
        <w:t>and can be contacted by telephone at ________</w:t>
      </w:r>
      <w:r>
        <w:rPr>
          <w:sz w:val="22"/>
          <w:szCs w:val="22"/>
          <w:lang w:val="en-GB"/>
        </w:rPr>
        <w:t xml:space="preserve">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 xml:space="preserve">__________________________________________ </w:t>
      </w:r>
      <w:r>
        <w:rPr>
          <w:sz w:val="22"/>
          <w:szCs w:val="22"/>
          <w:lang w:val="en-GB"/>
        </w:rPr>
        <w:t>______________________________________</w:t>
      </w:r>
      <w:r w:rsidR="00EF35A9">
        <w:rPr>
          <w:sz w:val="22"/>
          <w:szCs w:val="22"/>
          <w:lang w:val="en-GB"/>
        </w:rPr>
        <w:t>and can be contacted by telephone at 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EFD63" w14:textId="77777777" w:rsidR="00F42B14" w:rsidRDefault="00F42B14" w:rsidP="00CB37D9">
      <w:pPr>
        <w:spacing w:after="0" w:line="240" w:lineRule="auto"/>
      </w:pPr>
      <w:r>
        <w:separator/>
      </w:r>
    </w:p>
  </w:endnote>
  <w:endnote w:type="continuationSeparator" w:id="0">
    <w:p w14:paraId="0374584E" w14:textId="77777777" w:rsidR="00F42B14" w:rsidRDefault="00F42B1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3DB42" w14:textId="77777777" w:rsidR="00E96ABB" w:rsidRDefault="00E96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D563FC6" w:rsidR="00CB37D9" w:rsidRPr="00E96ABB" w:rsidRDefault="00CB37D9" w:rsidP="00E96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72501" w14:textId="77777777" w:rsidR="00E96ABB" w:rsidRDefault="00E96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6532E" w14:textId="77777777" w:rsidR="00F42B14" w:rsidRDefault="00F42B14" w:rsidP="00CB37D9">
      <w:pPr>
        <w:spacing w:after="0" w:line="240" w:lineRule="auto"/>
      </w:pPr>
      <w:r>
        <w:separator/>
      </w:r>
    </w:p>
  </w:footnote>
  <w:footnote w:type="continuationSeparator" w:id="0">
    <w:p w14:paraId="4C9CA689" w14:textId="77777777" w:rsidR="00F42B14" w:rsidRDefault="00F42B1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67375" w14:textId="77777777" w:rsidR="00E96ABB" w:rsidRDefault="00E96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ED0563" w:rsidR="00AD6FC0" w:rsidRPr="00E96ABB" w:rsidRDefault="00AD6FC0" w:rsidP="00E96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65C3D" w14:textId="77777777" w:rsidR="00E96ABB" w:rsidRDefault="00E96A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D2CCC"/>
    <w:rsid w:val="00E9546D"/>
    <w:rsid w:val="00E96ABB"/>
    <w:rsid w:val="00EA56AF"/>
    <w:rsid w:val="00EC03D1"/>
    <w:rsid w:val="00EC685B"/>
    <w:rsid w:val="00EF35A9"/>
    <w:rsid w:val="00F27ACF"/>
    <w:rsid w:val="00F36D3F"/>
    <w:rsid w:val="00F3734B"/>
    <w:rsid w:val="00F42B14"/>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05</Words>
  <Characters>2311</Characters>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